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7A6E0C8" w14:textId="77777777" w:rsidR="00C44731" w:rsidRPr="00C44731" w:rsidRDefault="00C44731" w:rsidP="00C44731">
      <w:pPr>
        <w:pStyle w:val="Heading1"/>
        <w:rPr>
          <w:rFonts w:eastAsiaTheme="minorEastAsia" w:hint="eastAsia"/>
        </w:rPr>
      </w:pPr>
      <w:r w:rsidRPr="00C44731">
        <w:t>About</w:t>
      </w:r>
    </w:p>
    <w:p w14:paraId="680A3CC2" w14:textId="37E3EFAC" w:rsidR="00C44731" w:rsidRPr="00C44731" w:rsidRDefault="00C44731" w:rsidP="00C44731">
      <w:r w:rsidRPr="00C44731">
        <w:t>To help people overcome this lack of communication during and after the pandemic. Unfold is a healing community for you to safely express yourself, help and get help, and get to know your pen pal, through the means of anonymous letters and chatting.</w:t>
      </w:r>
    </w:p>
    <w:p w14:paraId="6BC9D217" w14:textId="3F73CD80" w:rsidR="00C44731" w:rsidRPr="00C44731" w:rsidRDefault="00C44731" w:rsidP="00C44731">
      <w:pPr>
        <w:pStyle w:val="Heading2"/>
      </w:pPr>
      <w:r w:rsidRPr="00C44731">
        <w:t xml:space="preserve">Why different </w:t>
      </w:r>
      <w:r w:rsidR="0063465C" w:rsidRPr="00C44731">
        <w:t>compared</w:t>
      </w:r>
      <w:r w:rsidRPr="00C44731">
        <w:t xml:space="preserve"> to the traditional therapy?</w:t>
      </w:r>
    </w:p>
    <w:p w14:paraId="2C575C03" w14:textId="2EC1BF70" w:rsidR="00C44731" w:rsidRPr="00C44731" w:rsidRDefault="000D4BAA" w:rsidP="00C44731">
      <w:r w:rsidRPr="000D4BAA">
        <w:t xml:space="preserve">An artificial </w:t>
      </w:r>
      <w:r w:rsidRPr="000D4BAA">
        <w:t>intelligence-based</w:t>
      </w:r>
      <w:r w:rsidRPr="000D4BAA">
        <w:t xml:space="preserve"> recommendation system is used in our application. It actively measures the user's emotions while typing and thus ensures a positive response by changing the recommended content</w:t>
      </w:r>
      <w:r>
        <w:t xml:space="preserve"> using supervised learning. T</w:t>
      </w:r>
      <w:r w:rsidRPr="000D4BAA">
        <w:t xml:space="preserve">raditional/existing psychological therapies have no way to measure </w:t>
      </w:r>
      <w:r>
        <w:t>and</w:t>
      </w:r>
      <w:r w:rsidRPr="000D4BAA">
        <w:t xml:space="preserve"> vali</w:t>
      </w:r>
      <w:r>
        <w:t>date</w:t>
      </w:r>
      <w:r w:rsidRPr="000D4BAA">
        <w:t xml:space="preserve"> of the </w:t>
      </w:r>
      <w:r>
        <w:t>effectiveness of treatment used</w:t>
      </w:r>
      <w:r w:rsidR="00C44731" w:rsidRPr="00C44731">
        <w:t>.</w:t>
      </w:r>
    </w:p>
    <w:p w14:paraId="2E71A2AD" w14:textId="77777777" w:rsidR="00C44731" w:rsidRPr="00C44731" w:rsidRDefault="00C44731" w:rsidP="00C44731">
      <w:pPr>
        <w:pStyle w:val="Heading2"/>
      </w:pPr>
      <w:r w:rsidRPr="00C44731">
        <w:t>Here’s how this app works.</w:t>
      </w:r>
    </w:p>
    <w:p w14:paraId="587A9A8B" w14:textId="77777777" w:rsidR="00C44731" w:rsidRPr="00C44731" w:rsidRDefault="00C44731" w:rsidP="00C44731">
      <w:pPr>
        <w:pStyle w:val="Heading3"/>
      </w:pPr>
      <w:r w:rsidRPr="00C44731">
        <w:t>1. Express Feeling</w:t>
      </w:r>
    </w:p>
    <w:p w14:paraId="72879C36" w14:textId="77777777" w:rsidR="00C44731" w:rsidRPr="00C44731" w:rsidRDefault="00C44731" w:rsidP="00C44731">
      <w:r w:rsidRPr="00C44731">
        <w:t>Each day a postman will deliver the right letters to your inbox, which you can react, or even respond to those letters.</w:t>
      </w:r>
    </w:p>
    <w:p w14:paraId="5780BC07" w14:textId="499893A5" w:rsidR="00C44731" w:rsidRPr="00C44731" w:rsidRDefault="00C44731" w:rsidP="00C44731">
      <w:r w:rsidRPr="00C44731">
        <w:t xml:space="preserve">Remember those letters are not delivered randomly. They are </w:t>
      </w:r>
      <w:r w:rsidR="00513158" w:rsidRPr="00C44731">
        <w:t>chosen</w:t>
      </w:r>
      <w:r w:rsidRPr="00C44731">
        <w:t xml:space="preserve"> just for you!! And every day is a surprise.</w:t>
      </w:r>
    </w:p>
    <w:p w14:paraId="00BA2E7D" w14:textId="77777777" w:rsidR="00C44731" w:rsidRPr="00C44731" w:rsidRDefault="00C44731" w:rsidP="00C44731">
      <w:pPr>
        <w:pStyle w:val="Heading3"/>
      </w:pPr>
      <w:r w:rsidRPr="00C44731">
        <w:t>2. AI Evaluation &amp; Guidance</w:t>
      </w:r>
    </w:p>
    <w:p w14:paraId="01963201" w14:textId="689FA5A3" w:rsidR="00C44731" w:rsidRPr="00C44731" w:rsidRDefault="00C44731" w:rsidP="00C44731">
      <w:r w:rsidRPr="00C44731">
        <w:t xml:space="preserve">You can also write your own letter and delivered by next day. Once both you and receiver has </w:t>
      </w:r>
      <w:r w:rsidR="0063465C" w:rsidRPr="00C44731">
        <w:t>responded</w:t>
      </w:r>
      <w:r w:rsidRPr="00C44731">
        <w:t xml:space="preserve"> to the same mail. You will have a chance to establish a long-term relationship and skip the waiting time of mailing!</w:t>
      </w:r>
    </w:p>
    <w:p w14:paraId="7A08F381" w14:textId="77777777" w:rsidR="00C44731" w:rsidRPr="00C44731" w:rsidRDefault="00C44731" w:rsidP="00C44731">
      <w:pPr>
        <w:pStyle w:val="Heading3"/>
      </w:pPr>
      <w:r w:rsidRPr="00C44731">
        <w:t>3. Pen pal &amp; Hugs</w:t>
      </w:r>
    </w:p>
    <w:p w14:paraId="44728878" w14:textId="1EDCD0C9" w:rsidR="00C44731" w:rsidRPr="00C44731" w:rsidRDefault="00C44731" w:rsidP="00C44731">
      <w:r w:rsidRPr="00C44731">
        <w:t xml:space="preserve">Don’t forget to greet your postman when received your daily letters. Talk to him and get respond instantly. As the postman get familiar with you. He will have a </w:t>
      </w:r>
      <w:r w:rsidR="0063465C" w:rsidRPr="00C44731">
        <w:t>higher chance</w:t>
      </w:r>
      <w:r w:rsidRPr="00C44731">
        <w:t xml:space="preserve"> to deliver you the “right” mail.</w:t>
      </w:r>
    </w:p>
    <w:p w14:paraId="78EA44C6" w14:textId="77777777" w:rsidR="00246227" w:rsidRDefault="00246227"/>
    <w:sectPr w:rsidR="0024622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TcwNDcytDA0szRQ0lEKTi0uzszPAykwrAUAscuElCwAAAA="/>
  </w:docVars>
  <w:rsids>
    <w:rsidRoot w:val="00C44731"/>
    <w:rsid w:val="000D4BAA"/>
    <w:rsid w:val="00246227"/>
    <w:rsid w:val="00513158"/>
    <w:rsid w:val="0063465C"/>
    <w:rsid w:val="00C44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E31C9"/>
  <w15:chartTrackingRefBased/>
  <w15:docId w15:val="{583609F8-9A99-4705-BFC8-B26B4B079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4473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447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447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73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4473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4473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447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9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Zhang</dc:creator>
  <cp:keywords/>
  <dc:description/>
  <cp:lastModifiedBy>Max Zhang</cp:lastModifiedBy>
  <cp:revision>4</cp:revision>
  <dcterms:created xsi:type="dcterms:W3CDTF">2021-08-05T17:10:00Z</dcterms:created>
  <dcterms:modified xsi:type="dcterms:W3CDTF">2021-08-05T17:18:00Z</dcterms:modified>
</cp:coreProperties>
</file>